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d4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0f5c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0cc8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270539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39:08Z</dcterms:created>
  <dcterms:modified xsi:type="dcterms:W3CDTF">2018-02-13T07:39:08Z</dcterms:modified>
</cp:coreProperties>
</file>